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360"/>
        <w:tblW w:w="14251" w:type="dxa"/>
        <w:tblLook w:val="04A0" w:firstRow="1" w:lastRow="0" w:firstColumn="1" w:lastColumn="0" w:noHBand="0" w:noVBand="1"/>
      </w:tblPr>
      <w:tblGrid>
        <w:gridCol w:w="4492"/>
        <w:gridCol w:w="9759"/>
      </w:tblGrid>
      <w:tr w:rsidR="00022CD0" w:rsidRPr="00E172E6" w14:paraId="2CACDAB3" w14:textId="77777777" w:rsidTr="00A16632">
        <w:trPr>
          <w:trHeight w:val="166"/>
        </w:trPr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53D98" w14:textId="3B3AF615" w:rsidR="00022CD0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 w:colFirst="1" w:colLast="1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y Abbott</w:t>
            </w:r>
          </w:p>
        </w:tc>
        <w:tc>
          <w:tcPr>
            <w:tcW w:w="9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68B321" w14:textId="7F0707B4" w:rsidR="00022CD0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V </w:t>
            </w:r>
          </w:p>
        </w:tc>
      </w:tr>
      <w:tr w:rsidR="00A16632" w:rsidRPr="00E172E6" w14:paraId="2DD81F52" w14:textId="77777777" w:rsidTr="00A16632">
        <w:trPr>
          <w:trHeight w:val="166"/>
        </w:trPr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D460B6" w14:textId="21540B1A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D1F">
              <w:t>Darbie Bowman</w:t>
            </w:r>
          </w:p>
        </w:tc>
        <w:tc>
          <w:tcPr>
            <w:tcW w:w="9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8F19A9" w14:textId="303AA8EE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1D1F">
              <w:t xml:space="preserve">Criminal, CPS and JV </w:t>
            </w:r>
          </w:p>
        </w:tc>
      </w:tr>
      <w:tr w:rsidR="00CB6CA1" w:rsidRPr="00E172E6" w14:paraId="31612861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EBE92" w14:textId="49D78FFD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David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F1D410" w14:textId="2778E52C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Probate, Guardianship, Criminal, CPS, JV</w:t>
            </w:r>
          </w:p>
        </w:tc>
      </w:tr>
      <w:tr w:rsidR="00CB6CA1" w:rsidRPr="00E172E6" w14:paraId="3010FC22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DE69" w14:textId="53172FAD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Rob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F65CB" w14:textId="77777777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minal, CPS and JV </w:t>
            </w:r>
          </w:p>
        </w:tc>
      </w:tr>
      <w:tr w:rsidR="00C2279E" w:rsidRPr="00E172E6" w14:paraId="2F86AEC9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AF38C" w14:textId="1DF3D3B8" w:rsidR="00C2279E" w:rsidRPr="00E172E6" w:rsidRDefault="00C2279E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Nicole Crai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E1E8C" w14:textId="18B782B8" w:rsidR="00C2279E" w:rsidRPr="00E172E6" w:rsidRDefault="00C2279E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,CPS,JV</w:t>
            </w:r>
            <w:proofErr w:type="spellEnd"/>
          </w:p>
        </w:tc>
      </w:tr>
      <w:tr w:rsidR="00CB6CA1" w:rsidRPr="00E172E6" w14:paraId="75D7D520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A10F4" w14:textId="1DA0B545" w:rsidR="00CB6CA1" w:rsidRPr="00607682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Brennan Diamo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95DFF" w14:textId="67E7C15C" w:rsidR="00CB6CA1" w:rsidRPr="00607682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Criminal</w:t>
            </w:r>
            <w:r w:rsidR="00C2279E"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, </w:t>
            </w:r>
            <w:r w:rsidR="00607682"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Special Appointments Only</w:t>
            </w:r>
            <w:r w:rsidR="004C2836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 (speaks Spanish)</w:t>
            </w:r>
          </w:p>
        </w:tc>
      </w:tr>
      <w:tr w:rsidR="00CB6CA1" w:rsidRPr="00E172E6" w14:paraId="54600D6D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40993" w14:textId="245D1410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haron Diaz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0245F" w14:textId="045DC241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, CPS and JV</w:t>
            </w:r>
          </w:p>
        </w:tc>
      </w:tr>
      <w:tr w:rsidR="00CB6CA1" w:rsidRPr="00E172E6" w14:paraId="40D86B89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6099" w14:textId="2AB38EAD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Mandy McGee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828E" w14:textId="0022AAE1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</w:t>
            </w:r>
            <w:r w:rsidR="00C2279E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,CPS</w:t>
            </w:r>
            <w:proofErr w:type="spellEnd"/>
          </w:p>
        </w:tc>
      </w:tr>
      <w:tr w:rsidR="00CB6CA1" w:rsidRPr="00E172E6" w14:paraId="5DC28853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3A77" w14:textId="3D4D18D7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Deandrea</w:t>
            </w:r>
            <w:proofErr w:type="spellEnd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t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9BCF2" w14:textId="642FB10F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A16632" w:rsidRPr="00E172E6" w14:paraId="3AD3DF2D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09805" w14:textId="003160A4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becca Rowla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4B3D6" w14:textId="525DADDD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PS</w:t>
            </w:r>
          </w:p>
        </w:tc>
      </w:tr>
      <w:tr w:rsidR="00CB6CA1" w:rsidRPr="00E172E6" w14:paraId="739150FC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AE19" w14:textId="206A0E2C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ittany L </w:t>
            </w: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carramucci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B5AB" w14:textId="5FE3CE61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CB6CA1" w:rsidRPr="00E172E6" w14:paraId="7879AE04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DB05" w14:textId="03C050CC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ellye </w:t>
            </w: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orelle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11E1" w14:textId="047C06E0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CB6CA1" w:rsidRPr="00E172E6" w14:paraId="788F379F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5C204" w14:textId="021FB911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Matthew Wright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10951" w14:textId="62F1B66F" w:rsidR="00CB6CA1" w:rsidRPr="00E172E6" w:rsidRDefault="00CB6CA1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Civil CPS and JV</w:t>
            </w:r>
            <w:r w:rsidR="00A05E30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Guardianship</w:t>
            </w:r>
          </w:p>
        </w:tc>
      </w:tr>
      <w:tr w:rsidR="00A16632" w:rsidRPr="00E172E6" w14:paraId="26210DFD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ECBCC" w14:textId="77777777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9D21A9" w14:textId="77777777" w:rsidR="00A16632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A1" w:rsidRPr="00E172E6" w14:paraId="03544CDB" w14:textId="77777777" w:rsidTr="00A16632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67BF2" w14:textId="69348148" w:rsidR="00CB6CA1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y Abbott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DD43F" w14:textId="7FBD0307" w:rsidR="00CB6CA1" w:rsidRPr="00E172E6" w:rsidRDefault="00A16632" w:rsidP="00A166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19 N Rogers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2, Waxahachie, TX 972-8488 Fax 972-937-8495 mabbottlaw@gmail.com</w:t>
            </w:r>
          </w:p>
        </w:tc>
      </w:tr>
      <w:tr w:rsidR="00CB6CA1" w:rsidRPr="00E172E6" w14:paraId="16762A23" w14:textId="77777777" w:rsidTr="00A16632">
        <w:trPr>
          <w:trHeight w:val="323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CEBE" w14:textId="214579C7" w:rsidR="000832D8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Darbie Bowm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0BCA" w14:textId="0D2E572C" w:rsidR="00CB6CA1" w:rsidRPr="00E172E6" w:rsidRDefault="00CB6CA1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 PO Box 713, Meridian 435-2578 fax 435-6963</w:t>
            </w:r>
          </w:p>
        </w:tc>
      </w:tr>
      <w:tr w:rsidR="00C2279E" w:rsidRPr="00E172E6" w14:paraId="08243EAD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78BF5" w14:textId="5F9561CD" w:rsidR="00C2279E" w:rsidRPr="00E172E6" w:rsidRDefault="00C2279E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Nicole Crai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124F9" w14:textId="37109580" w:rsidR="00C2279E" w:rsidRPr="00E172E6" w:rsidRDefault="00C2279E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P.O. Box 917, Hillsboro, TX 76645</w:t>
            </w:r>
            <w:r w:rsidR="005E1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h. 254-266-6844  nicole@ncrainlaw.com</w:t>
            </w:r>
          </w:p>
        </w:tc>
      </w:tr>
      <w:tr w:rsidR="00CB6CA1" w:rsidRPr="00E172E6" w14:paraId="2F792AF4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4DD1" w14:textId="2A4D65E8" w:rsidR="00CB6CA1" w:rsidRPr="00607682" w:rsidRDefault="00CB6CA1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Brennan Diamo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213E" w14:textId="62D8B940" w:rsidR="00CB6CA1" w:rsidRPr="00607682" w:rsidRDefault="00CB6CA1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768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00 N 6th #604, Waco TX 7601 254756-7000 254-366-8473 fax 8887485247</w:t>
            </w:r>
          </w:p>
        </w:tc>
      </w:tr>
      <w:tr w:rsidR="00CB6CA1" w:rsidRPr="00E172E6" w14:paraId="676AA45E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ADE7" w14:textId="571295A4" w:rsidR="000832D8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David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2959E5" w14:textId="7D3302D2" w:rsidR="00CB6CA1" w:rsidRPr="00E172E6" w:rsidRDefault="00B402E8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1405 Pearl St, Granbury, TX 76048 682-936-4003 254-386-1038</w:t>
            </w:r>
          </w:p>
        </w:tc>
      </w:tr>
      <w:tr w:rsidR="00CB6CA1" w:rsidRPr="00E172E6" w14:paraId="6DA76742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AD5C2" w14:textId="040D22BC" w:rsidR="00CB6CA1" w:rsidRPr="00E172E6" w:rsidRDefault="00CB6CA1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Rob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72C32" w14:textId="5CFDEAB5" w:rsidR="00CB6CA1" w:rsidRPr="00E172E6" w:rsidRDefault="00B402E8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1405 Pearl St, Granbury, TX 76048 682-936-4003   christian.da.hood@gmail.com</w:t>
            </w:r>
          </w:p>
        </w:tc>
      </w:tr>
      <w:tr w:rsidR="006D3705" w:rsidRPr="00E172E6" w14:paraId="1FF57DF9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73B29" w14:textId="60F96C72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haron Diaz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54499" w14:textId="5BC23059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O. BOX 522, ROSEBUD, TX 76570 </w:t>
            </w:r>
            <w:proofErr w:type="gram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PH..</w:t>
            </w:r>
            <w:proofErr w:type="gramEnd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54-583-0009  FAX 877-455-1229 sharon@diazwright.com</w:t>
            </w:r>
          </w:p>
        </w:tc>
      </w:tr>
      <w:tr w:rsidR="006D3705" w:rsidRPr="00E172E6" w14:paraId="47CD5D36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1EA8" w14:textId="58BDB0E7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Mandy McGee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EA40" w14:textId="65ECE811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39 Graham St, Stephenville, TX 76401  254-965-1085  877-702-4224  </w:t>
            </w:r>
            <w:r w:rsidR="00153A45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mandy@mcgeebrookslaw.com</w:t>
            </w:r>
          </w:p>
        </w:tc>
      </w:tr>
      <w:tr w:rsidR="006D3705" w:rsidRPr="00E172E6" w14:paraId="6C03F7D7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B0CB" w14:textId="0ED1B093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DeAndrea Pett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F41CDB" w14:textId="64552501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1701 Columbus, Waco, TX 76701  254-640-6829  512-713-0770    attorneydpetty@yahoo.com</w:t>
            </w:r>
          </w:p>
        </w:tc>
      </w:tr>
      <w:tr w:rsidR="00A16632" w:rsidRPr="00E172E6" w14:paraId="7EEDFE75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BF0EC7" w14:textId="178A7B7C" w:rsidR="00A16632" w:rsidRPr="00E172E6" w:rsidRDefault="00A1663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becca Rowla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663233" w14:textId="2B88BB9B" w:rsidR="00A16632" w:rsidRPr="00A16632" w:rsidRDefault="00A1663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06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enever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Houston, TX 77003  </w:t>
            </w:r>
            <w:r w:rsidRPr="00A16632">
              <w:rPr>
                <w:rFonts w:ascii="Times New Roman" w:eastAsia="Times New Roman" w:hAnsi="Times New Roman" w:cs="Times New Roman"/>
                <w:sz w:val="24"/>
                <w:szCs w:val="24"/>
              </w:rPr>
              <w:t>Tele: (281) 741-973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16632">
              <w:rPr>
                <w:rFonts w:ascii="Times New Roman" w:eastAsia="Times New Roman" w:hAnsi="Times New Roman" w:cs="Times New Roman"/>
                <w:sz w:val="24"/>
                <w:szCs w:val="24"/>
              </w:rPr>
              <w:t>Cell: (281) 450-6739</w:t>
            </w:r>
          </w:p>
          <w:p w14:paraId="1EA6C55B" w14:textId="708B5E03" w:rsidR="00A16632" w:rsidRPr="00E172E6" w:rsidRDefault="00A1663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6632">
              <w:rPr>
                <w:rFonts w:ascii="Times New Roman" w:eastAsia="Times New Roman" w:hAnsi="Times New Roman" w:cs="Times New Roman"/>
                <w:sz w:val="24"/>
                <w:szCs w:val="24"/>
              </w:rPr>
              <w:t>Fax:  (281) 741-989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="0095725E" w:rsidRPr="0095725E">
              <w:rPr>
                <w:rFonts w:ascii="Times New Roman" w:eastAsia="Times New Roman" w:hAnsi="Times New Roman" w:cs="Times New Roman"/>
                <w:sz w:val="24"/>
                <w:szCs w:val="24"/>
              </w:rPr>
              <w:t>rebecca.rowland@rowlandlawtx.com</w:t>
            </w:r>
          </w:p>
        </w:tc>
      </w:tr>
      <w:tr w:rsidR="006D3705" w:rsidRPr="00E172E6" w14:paraId="57B0A856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DDBA" w14:textId="60F56E86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ittany L </w:t>
            </w: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carmucci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214B1" w14:textId="3362C927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PO Box 438 Valley Mills 76689 254-301-9195 fax 254-522-7918 brittany@bosqueattorney.com</w:t>
            </w:r>
          </w:p>
        </w:tc>
      </w:tr>
      <w:tr w:rsidR="006D3705" w:rsidRPr="00E172E6" w14:paraId="3F3A1BA9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6C382" w14:textId="65226B9A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ellye </w:t>
            </w:r>
            <w:proofErr w:type="spellStart"/>
            <w:r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Sorelle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72B04" w14:textId="305FB73C" w:rsidR="006D3705" w:rsidRPr="00E172E6" w:rsidRDefault="0060768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22</w:t>
            </w:r>
            <w:r w:rsidR="006D3705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st Pearle St, Granbury, TX 76048 </w:t>
            </w:r>
            <w:proofErr w:type="spellStart"/>
            <w:r w:rsidR="006D3705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proofErr w:type="spellEnd"/>
            <w:r w:rsidR="006D3705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2-936-2184</w:t>
            </w:r>
            <w:r w:rsidR="00153A45" w:rsidRPr="00E172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3A45" w:rsidRPr="00E172E6">
              <w:rPr>
                <w:rFonts w:ascii="Times New Roman" w:eastAsia="Times New Roman" w:hAnsi="Times New Roman" w:cs="Times New Roman"/>
                <w:sz w:val="24"/>
                <w:szCs w:val="24"/>
              </w:rPr>
              <w:t>kellye@</w:t>
            </w:r>
            <w:r w:rsidR="005E140B">
              <w:rPr>
                <w:rFonts w:ascii="Times New Roman" w:eastAsia="Times New Roman" w:hAnsi="Times New Roman" w:cs="Times New Roman"/>
                <w:sz w:val="24"/>
                <w:szCs w:val="24"/>
              </w:rPr>
              <w:t>sorellelaw.com</w:t>
            </w:r>
          </w:p>
        </w:tc>
      </w:tr>
      <w:tr w:rsidR="00A16632" w:rsidRPr="00E172E6" w14:paraId="36B40175" w14:textId="77777777" w:rsidTr="0054691C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71C90" w14:textId="1F548CFB" w:rsidR="00A16632" w:rsidRPr="00E172E6" w:rsidRDefault="00A1663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6A1D">
              <w:t>Matthew Wright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1FA971" w14:textId="09B13834" w:rsidR="00A16632" w:rsidRDefault="00A16632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6A1D">
              <w:t xml:space="preserve">P.O. BOZX 522, ROSEBUD, TX 76570 </w:t>
            </w:r>
            <w:proofErr w:type="gramStart"/>
            <w:r w:rsidRPr="00EA6A1D">
              <w:t>PH..</w:t>
            </w:r>
            <w:proofErr w:type="gramEnd"/>
            <w:r w:rsidRPr="00EA6A1D">
              <w:t xml:space="preserve"> 254-583-0009  FAX 877-455-1229 matthew@dlwhelp.com</w:t>
            </w:r>
          </w:p>
        </w:tc>
      </w:tr>
      <w:tr w:rsidR="006D3705" w:rsidRPr="00E172E6" w14:paraId="682CE01F" w14:textId="77777777" w:rsidTr="00A16632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68495" w14:textId="4B385F60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9555E" w14:textId="2C90D497" w:rsidR="006D3705" w:rsidRPr="00E172E6" w:rsidRDefault="006D3705" w:rsidP="00A1663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327A3ED4" w14:textId="77777777" w:rsidR="003305D7" w:rsidRPr="00E172E6" w:rsidRDefault="003305D7">
      <w:pPr>
        <w:rPr>
          <w:rFonts w:ascii="Times New Roman" w:hAnsi="Times New Roman" w:cs="Times New Roman"/>
          <w:sz w:val="24"/>
          <w:szCs w:val="24"/>
        </w:rPr>
      </w:pPr>
    </w:p>
    <w:p w14:paraId="2E3893F3" w14:textId="77777777" w:rsidR="00AB4FD7" w:rsidRPr="000832D8" w:rsidRDefault="00AB4FD7">
      <w:pPr>
        <w:rPr>
          <w:rFonts w:ascii="Times New Roman" w:hAnsi="Times New Roman" w:cs="Times New Roman"/>
          <w:sz w:val="24"/>
          <w:szCs w:val="24"/>
        </w:rPr>
      </w:pPr>
    </w:p>
    <w:sectPr w:rsidR="00AB4FD7" w:rsidRPr="000832D8" w:rsidSect="00022CD0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154D16" w14:textId="77777777" w:rsidR="003F5790" w:rsidRDefault="003F5790" w:rsidP="00022CD0">
      <w:pPr>
        <w:spacing w:after="0" w:line="240" w:lineRule="auto"/>
      </w:pPr>
      <w:r>
        <w:separator/>
      </w:r>
    </w:p>
  </w:endnote>
  <w:endnote w:type="continuationSeparator" w:id="0">
    <w:p w14:paraId="0DA82AC2" w14:textId="77777777" w:rsidR="003F5790" w:rsidRDefault="003F5790" w:rsidP="00022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CD759" w14:textId="12229FC4" w:rsidR="00D84C7D" w:rsidRDefault="00D84C7D">
    <w:pPr>
      <w:pStyle w:val="Footer"/>
    </w:pPr>
    <w:r>
      <w:t xml:space="preserve">Updated </w:t>
    </w:r>
    <w:r w:rsidR="0095725E">
      <w:t>11/9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0557BB" w14:textId="77777777" w:rsidR="003F5790" w:rsidRDefault="003F5790" w:rsidP="00022CD0">
      <w:pPr>
        <w:spacing w:after="0" w:line="240" w:lineRule="auto"/>
      </w:pPr>
      <w:r>
        <w:separator/>
      </w:r>
    </w:p>
  </w:footnote>
  <w:footnote w:type="continuationSeparator" w:id="0">
    <w:p w14:paraId="4C2CA352" w14:textId="77777777" w:rsidR="003F5790" w:rsidRDefault="003F5790" w:rsidP="00022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C7332" w14:textId="1B8AB2EF" w:rsidR="00D84C7D" w:rsidRPr="00222EB8" w:rsidRDefault="00222EB8" w:rsidP="00222EB8">
    <w:pPr>
      <w:pStyle w:val="Header"/>
      <w:ind w:left="720"/>
      <w:rPr>
        <w:rStyle w:val="Strong"/>
      </w:rPr>
    </w:pPr>
    <w:r>
      <w:t xml:space="preserve">     </w:t>
    </w:r>
    <w:r w:rsidRPr="00222EB8">
      <w:rPr>
        <w:rStyle w:val="Strong"/>
      </w:rPr>
      <w:t xml:space="preserve">                                   Court Appointed Attorney’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xMTI2NTQ2MTBQ0lEKTi0uzszPAykwqQUA/v45/ywAAAA="/>
  </w:docVars>
  <w:rsids>
    <w:rsidRoot w:val="00022CD0"/>
    <w:rsid w:val="00022CD0"/>
    <w:rsid w:val="000832D8"/>
    <w:rsid w:val="00153A45"/>
    <w:rsid w:val="00222EB8"/>
    <w:rsid w:val="00245556"/>
    <w:rsid w:val="003305D7"/>
    <w:rsid w:val="00356C33"/>
    <w:rsid w:val="003A2721"/>
    <w:rsid w:val="003F5790"/>
    <w:rsid w:val="004C2836"/>
    <w:rsid w:val="00542928"/>
    <w:rsid w:val="005532D3"/>
    <w:rsid w:val="005832A0"/>
    <w:rsid w:val="005E140B"/>
    <w:rsid w:val="005F18E8"/>
    <w:rsid w:val="00607682"/>
    <w:rsid w:val="006D3705"/>
    <w:rsid w:val="007074F8"/>
    <w:rsid w:val="0080675D"/>
    <w:rsid w:val="008F2C1B"/>
    <w:rsid w:val="00906BD4"/>
    <w:rsid w:val="0095725E"/>
    <w:rsid w:val="00982B0C"/>
    <w:rsid w:val="00A05E30"/>
    <w:rsid w:val="00A16632"/>
    <w:rsid w:val="00AB4FD7"/>
    <w:rsid w:val="00B402E8"/>
    <w:rsid w:val="00B708E5"/>
    <w:rsid w:val="00BC61ED"/>
    <w:rsid w:val="00C2279E"/>
    <w:rsid w:val="00CB6CA1"/>
    <w:rsid w:val="00CC3A95"/>
    <w:rsid w:val="00D84C7D"/>
    <w:rsid w:val="00DE6616"/>
    <w:rsid w:val="00E17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FA6AD"/>
  <w15:chartTrackingRefBased/>
  <w15:docId w15:val="{015025F1-1DB5-43FE-808B-88493E9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CD0"/>
  </w:style>
  <w:style w:type="paragraph" w:styleId="Footer">
    <w:name w:val="footer"/>
    <w:basedOn w:val="Normal"/>
    <w:link w:val="Foot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CD0"/>
  </w:style>
  <w:style w:type="paragraph" w:styleId="BalloonText">
    <w:name w:val="Balloon Text"/>
    <w:basedOn w:val="Normal"/>
    <w:link w:val="BalloonTextChar"/>
    <w:uiPriority w:val="99"/>
    <w:semiHidden/>
    <w:unhideWhenUsed/>
    <w:rsid w:val="00330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5D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22E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CB8B2-F2EC-4092-B38F-A424CAF57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4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Artzt</dc:creator>
  <cp:keywords/>
  <dc:description/>
  <cp:lastModifiedBy>Stacy Artzt</cp:lastModifiedBy>
  <cp:revision>19</cp:revision>
  <cp:lastPrinted>2020-11-09T22:18:00Z</cp:lastPrinted>
  <dcterms:created xsi:type="dcterms:W3CDTF">2019-02-05T22:17:00Z</dcterms:created>
  <dcterms:modified xsi:type="dcterms:W3CDTF">2020-11-09T22:20:00Z</dcterms:modified>
</cp:coreProperties>
</file>